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Sabrina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Bonera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Desenzano  Salò, BS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Salò, BS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15/12/1996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205326135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mashmellosa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11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11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11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11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